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531C4E49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683EB4">
        <w:rPr>
          <w:sz w:val="28"/>
          <w:szCs w:val="28"/>
          <w:lang w:val="en-US"/>
        </w:rPr>
        <w:t xml:space="preserve"> </w:t>
      </w:r>
      <w:r w:rsidR="00E129BF">
        <w:rPr>
          <w:sz w:val="28"/>
          <w:szCs w:val="28"/>
          <w:lang w:val="en-US"/>
        </w:rPr>
        <w:t>SUBHADARSINI JENA</w:t>
      </w:r>
    </w:p>
    <w:p w14:paraId="0EDD4256" w14:textId="6D1758FF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D46A4C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D46A4C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All</w:t>
      </w:r>
      <w:r w:rsidR="00FA4D37" w:rsidRPr="00D46A4C">
        <w:rPr>
          <w:color w:val="2F5496" w:themeColor="accent1" w:themeShade="BF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D46A4C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.</w:t>
      </w:r>
      <w:proofErr w:type="spellStart"/>
      <w:r w:rsidRPr="00D46A4C">
        <w:rPr>
          <w:color w:val="2F5496" w:themeColor="accent1" w:themeShade="BF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D46A4C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Pr="00683EB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D46A4C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D46A4C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D46A4C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2F5496" w:themeColor="accent1" w:themeShade="BF"/>
          <w:lang w:val="en-US"/>
        </w:rPr>
      </w:pPr>
      <w:r w:rsidRPr="00D46A4C">
        <w:rPr>
          <w:color w:val="2F5496" w:themeColor="accent1" w:themeShade="BF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683EB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except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683EB4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Division by zero</w:t>
      </w:r>
    </w:p>
    <w:p w14:paraId="4500E3B2" w14:textId="13C65FCA" w:rsidR="001B425C" w:rsidRPr="00683EB4" w:rsidRDefault="001B425C" w:rsidP="001B425C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683EB4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683EB4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A</w:t>
      </w:r>
    </w:p>
    <w:p w14:paraId="0D1D761C" w14:textId="77777777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B</w:t>
      </w:r>
    </w:p>
    <w:p w14:paraId="3E48C61F" w14:textId="77777777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C</w:t>
      </w:r>
    </w:p>
    <w:p w14:paraId="1A64CF0A" w14:textId="08E564B6" w:rsidR="003C7320" w:rsidRPr="00683EB4" w:rsidRDefault="003C7320" w:rsidP="003C7320">
      <w:pPr>
        <w:pStyle w:val="ListParagraph"/>
        <w:spacing w:after="0" w:line="240" w:lineRule="auto"/>
        <w:ind w:left="1080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D</w:t>
      </w:r>
    </w:p>
    <w:p w14:paraId="6C699D98" w14:textId="77777777" w:rsidR="003C7320" w:rsidRPr="00683EB4" w:rsidRDefault="003C7320" w:rsidP="003C7320">
      <w:pPr>
        <w:spacing w:after="0" w:line="240" w:lineRule="auto"/>
        <w:rPr>
          <w:color w:val="2F5496" w:themeColor="accent1" w:themeShade="BF"/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683EB4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683EB4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.add(</w:t>
      </w:r>
      <w:proofErr w:type="gramEnd"/>
      <w:r w:rsidRPr="00010F7F">
        <w:rPr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683EB4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683EB4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_</w:t>
      </w:r>
      <w:proofErr w:type="spellStart"/>
      <w:r w:rsidRPr="00683EB4">
        <w:rPr>
          <w:color w:val="2F5496" w:themeColor="accent1" w:themeShade="BF"/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while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EC4AFE" w:rsidRDefault="00AA5E21" w:rsidP="00EC4AFE">
      <w:r w:rsidRPr="00AA5E21">
        <w:rPr>
          <w:lang w:val="en-US"/>
        </w:rPr>
        <w:t xml:space="preserve">    </w:t>
      </w:r>
      <w:proofErr w:type="gramStart"/>
      <w:r w:rsidRPr="00AA5E21">
        <w:rPr>
          <w:lang w:val="en-US"/>
        </w:rPr>
        <w:t>print(</w:t>
      </w:r>
      <w:proofErr w:type="gramEnd"/>
      <w:r w:rsidRPr="00AA5E21">
        <w:rPr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Pr="00683EB4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2F5496" w:themeColor="accent1" w:themeShade="BF"/>
          <w:lang w:val="en-US"/>
        </w:rPr>
      </w:pPr>
      <w:r w:rsidRPr="00683EB4">
        <w:rPr>
          <w:color w:val="2F5496" w:themeColor="accent1" w:themeShade="BF"/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925BBB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925BBB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925BBB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2F5496" w:themeColor="accent1" w:themeShade="BF"/>
          <w:lang w:val="en-US"/>
        </w:rPr>
      </w:pPr>
      <w:r w:rsidRPr="00925BBB">
        <w:rPr>
          <w:color w:val="2F5496" w:themeColor="accent1" w:themeShade="BF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80407"/>
    <w:rsid w:val="00683EB4"/>
    <w:rsid w:val="006E0E34"/>
    <w:rsid w:val="00733D96"/>
    <w:rsid w:val="007355F8"/>
    <w:rsid w:val="00835802"/>
    <w:rsid w:val="00845551"/>
    <w:rsid w:val="0088578A"/>
    <w:rsid w:val="008C73EA"/>
    <w:rsid w:val="008D04C0"/>
    <w:rsid w:val="00925BBB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CC4891"/>
    <w:rsid w:val="00D22166"/>
    <w:rsid w:val="00D306B8"/>
    <w:rsid w:val="00D46A4C"/>
    <w:rsid w:val="00D60E09"/>
    <w:rsid w:val="00DE4BB5"/>
    <w:rsid w:val="00E05CBD"/>
    <w:rsid w:val="00E129BF"/>
    <w:rsid w:val="00E33C30"/>
    <w:rsid w:val="00EB7CAD"/>
    <w:rsid w:val="00EC4AFE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4A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C4A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kasturi samantaray</cp:lastModifiedBy>
  <cp:revision>2</cp:revision>
  <dcterms:created xsi:type="dcterms:W3CDTF">2025-06-06T06:33:00Z</dcterms:created>
  <dcterms:modified xsi:type="dcterms:W3CDTF">2025-06-06T06:33:00Z</dcterms:modified>
</cp:coreProperties>
</file>